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73B27" w14:textId="7A09CA78" w:rsidR="000B1C19" w:rsidRPr="00034E5E" w:rsidRDefault="000B1C19" w:rsidP="00BB1567">
      <w:pPr>
        <w:jc w:val="center"/>
        <w:rPr>
          <w:rFonts w:ascii="Arial" w:eastAsia="Tahoma" w:hAnsi="Arial" w:cs="Arial"/>
          <w:b/>
          <w:sz w:val="28"/>
          <w:szCs w:val="28"/>
        </w:rPr>
      </w:pPr>
      <w:r w:rsidRPr="00034E5E">
        <w:rPr>
          <w:rFonts w:ascii="Arial" w:eastAsia="Tahoma" w:hAnsi="Arial" w:cs="Arial"/>
          <w:b/>
          <w:sz w:val="28"/>
          <w:szCs w:val="28"/>
        </w:rPr>
        <w:t xml:space="preserve">FORM </w:t>
      </w:r>
      <w:r w:rsidR="00A313DE" w:rsidRPr="00034E5E">
        <w:rPr>
          <w:rFonts w:ascii="Arial" w:eastAsia="Tahoma" w:hAnsi="Arial" w:cs="Arial"/>
          <w:b/>
          <w:sz w:val="28"/>
          <w:szCs w:val="28"/>
        </w:rPr>
        <w:t>1.0</w:t>
      </w:r>
    </w:p>
    <w:p w14:paraId="0220B9A5" w14:textId="14213062" w:rsidR="00B56093" w:rsidRDefault="00A313DE" w:rsidP="00792EB6">
      <w:pPr>
        <w:jc w:val="center"/>
        <w:rPr>
          <w:rFonts w:ascii="Arial" w:eastAsia="Tahoma" w:hAnsi="Arial" w:cs="Arial"/>
          <w:b/>
          <w:sz w:val="28"/>
          <w:szCs w:val="28"/>
        </w:rPr>
      </w:pPr>
      <w:r w:rsidRPr="00034E5E">
        <w:rPr>
          <w:rFonts w:ascii="Arial" w:eastAsia="Tahoma" w:hAnsi="Arial" w:cs="Arial"/>
          <w:b/>
          <w:sz w:val="28"/>
          <w:szCs w:val="28"/>
        </w:rPr>
        <w:t>REPORT ON RANKING OF DELIVERY UNITS</w:t>
      </w:r>
    </w:p>
    <w:p w14:paraId="5849E4C2" w14:textId="77777777" w:rsidR="00792EB6" w:rsidRPr="00792EB6" w:rsidRDefault="00792EB6" w:rsidP="00792EB6">
      <w:pPr>
        <w:jc w:val="center"/>
        <w:rPr>
          <w:rFonts w:ascii="Arial" w:eastAsia="Tahoma" w:hAnsi="Arial" w:cs="Arial"/>
          <w:b/>
          <w:sz w:val="28"/>
          <w:szCs w:val="28"/>
        </w:rPr>
      </w:pPr>
    </w:p>
    <w:p w14:paraId="3C7EACAF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p w14:paraId="62B382D3" w14:textId="3B1B438F" w:rsidR="00B56093" w:rsidRPr="00B8176B" w:rsidRDefault="00A313DE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  <w:r w:rsidRPr="00B8176B">
        <w:rPr>
          <w:rFonts w:ascii="Arial" w:eastAsia="Tahoma" w:hAnsi="Arial" w:cs="Arial"/>
        </w:rPr>
        <w:t>Department/Agency</w:t>
      </w:r>
      <w:r w:rsidR="000B1C19">
        <w:rPr>
          <w:rFonts w:ascii="Arial" w:eastAsia="Tahoma" w:hAnsi="Arial" w:cs="Arial"/>
        </w:rPr>
        <w:t>:</w:t>
      </w:r>
      <w:r w:rsidRPr="00B8176B">
        <w:rPr>
          <w:rFonts w:ascii="Arial" w:eastAsia="Tahoma" w:hAnsi="Arial" w:cs="Arial"/>
        </w:rPr>
        <w:t xml:space="preserve"> </w:t>
      </w:r>
      <w:r w:rsidRPr="00B8176B">
        <w:rPr>
          <w:rFonts w:ascii="Arial" w:eastAsia="Tahoma" w:hAnsi="Arial" w:cs="Arial"/>
          <w:b/>
        </w:rPr>
        <w:t>_________________________________</w:t>
      </w:r>
    </w:p>
    <w:p w14:paraId="1BAED3E9" w14:textId="77777777" w:rsidR="00B56093" w:rsidRPr="00B8176B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1D0463C5" w14:textId="77777777" w:rsidR="00B56093" w:rsidRPr="00B8176B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4C74330A" w14:textId="50C71797" w:rsidR="00B56093" w:rsidRPr="00792EB6" w:rsidRDefault="00A313DE" w:rsidP="00792EB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  <w:sz w:val="26"/>
          <w:szCs w:val="26"/>
        </w:rPr>
      </w:pPr>
      <w:r w:rsidRPr="00792EB6">
        <w:rPr>
          <w:rFonts w:ascii="Arial" w:eastAsia="Tahoma" w:hAnsi="Arial" w:cs="Arial"/>
          <w:b/>
          <w:sz w:val="26"/>
          <w:szCs w:val="26"/>
        </w:rPr>
        <w:t>SUMMARY OF INFORMATION REQUIRED</w:t>
      </w:r>
      <w:r w:rsidR="00BB1567" w:rsidRPr="00792EB6">
        <w:rPr>
          <w:rFonts w:ascii="Arial" w:eastAsia="Tahoma" w:hAnsi="Arial" w:cs="Arial"/>
          <w:b/>
          <w:sz w:val="26"/>
          <w:szCs w:val="26"/>
        </w:rPr>
        <w:t>:</w:t>
      </w:r>
    </w:p>
    <w:p w14:paraId="669117C9" w14:textId="77777777" w:rsidR="00E368D2" w:rsidRPr="00B8176B" w:rsidRDefault="00E368D2" w:rsidP="00E368D2">
      <w:p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spacing w:line="276" w:lineRule="auto"/>
        <w:ind w:left="1080"/>
        <w:rPr>
          <w:rFonts w:ascii="Arial" w:eastAsia="Tahoma" w:hAnsi="Arial" w:cs="Arial"/>
          <w:b/>
        </w:rPr>
      </w:pPr>
    </w:p>
    <w:tbl>
      <w:tblPr>
        <w:tblStyle w:val="a"/>
        <w:tblW w:w="13504" w:type="dxa"/>
        <w:tblInd w:w="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4"/>
      </w:tblGrid>
      <w:tr w:rsidR="00B8176B" w:rsidRPr="00B8176B" w14:paraId="62859B70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3AF84BED" w14:textId="4CF1786E" w:rsidR="00B56093" w:rsidRPr="00B8176B" w:rsidRDefault="00E368D2" w:rsidP="00792EB6">
            <w:pPr>
              <w:tabs>
                <w:tab w:val="left" w:pos="11193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1 Total</w:t>
            </w:r>
            <w:r w:rsidR="00A313DE" w:rsidRPr="00B8176B">
              <w:rPr>
                <w:rFonts w:ascii="Arial" w:eastAsia="Tahoma" w:hAnsi="Arial" w:cs="Arial"/>
              </w:rPr>
              <w:t xml:space="preserve"> No. of Delivery Units</w:t>
            </w:r>
            <w:r w:rsidR="00561A4D">
              <w:rPr>
                <w:rFonts w:ascii="Arial" w:eastAsia="Tahoma" w:hAnsi="Arial" w:cs="Arial"/>
              </w:rPr>
              <w:t>: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</w:t>
            </w:r>
          </w:p>
        </w:tc>
      </w:tr>
      <w:tr w:rsidR="00B8176B" w:rsidRPr="00B8176B" w14:paraId="62FD2B41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7D3E883B" w14:textId="591D263B" w:rsidR="00B56093" w:rsidRPr="00B8176B" w:rsidRDefault="00E368D2" w:rsidP="00792EB6">
            <w:pPr>
              <w:tabs>
                <w:tab w:val="left" w:pos="465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2 Total</w:t>
            </w:r>
            <w:r w:rsidR="00A313DE" w:rsidRPr="00B8176B">
              <w:rPr>
                <w:rFonts w:ascii="Arial" w:eastAsia="Tahoma" w:hAnsi="Arial" w:cs="Arial"/>
              </w:rPr>
              <w:t xml:space="preserve"> No. of Delivery Units that achieved their performance </w:t>
            </w:r>
            <w:r w:rsidR="009D3BCC" w:rsidRPr="00B8176B">
              <w:rPr>
                <w:rFonts w:ascii="Arial" w:eastAsia="Tahoma" w:hAnsi="Arial" w:cs="Arial"/>
              </w:rPr>
              <w:t>targets</w:t>
            </w:r>
            <w:r w:rsidR="00561A4D">
              <w:rPr>
                <w:rFonts w:ascii="Arial" w:eastAsia="Tahoma" w:hAnsi="Arial" w:cs="Arial"/>
              </w:rPr>
              <w:t>:</w:t>
            </w:r>
            <w:r w:rsidR="009D3BCC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</w:t>
            </w:r>
          </w:p>
        </w:tc>
      </w:tr>
      <w:tr w:rsidR="00B8176B" w:rsidRPr="00B8176B" w14:paraId="5BF7539B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23610486" w14:textId="0F3C7B3F" w:rsidR="00B56093" w:rsidRPr="00B8176B" w:rsidRDefault="00E368D2" w:rsidP="00792EB6">
            <w:pPr>
              <w:tabs>
                <w:tab w:val="left" w:pos="465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3 Total</w:t>
            </w:r>
            <w:r w:rsidR="00A313DE" w:rsidRPr="00B8176B">
              <w:rPr>
                <w:rFonts w:ascii="Arial" w:eastAsia="Tahoma" w:hAnsi="Arial" w:cs="Arial"/>
              </w:rPr>
              <w:t xml:space="preserve"> No. of Filled Positions as of December 31, 202</w:t>
            </w:r>
            <w:r w:rsidR="00B8210A">
              <w:rPr>
                <w:rFonts w:ascii="Arial" w:eastAsia="Tahoma" w:hAnsi="Arial" w:cs="Arial"/>
              </w:rPr>
              <w:t>4</w:t>
            </w:r>
            <w:r w:rsidR="00561A4D">
              <w:rPr>
                <w:rFonts w:ascii="Arial" w:eastAsia="Tahoma" w:hAnsi="Arial" w:cs="Arial"/>
              </w:rPr>
              <w:t>: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</w:t>
            </w:r>
          </w:p>
        </w:tc>
      </w:tr>
      <w:tr w:rsidR="00B8176B" w:rsidRPr="00B8176B" w14:paraId="2207D5DA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4646B7D9" w14:textId="6A2B2A6B" w:rsidR="00B56093" w:rsidRPr="00B8176B" w:rsidRDefault="00E368D2" w:rsidP="00792EB6">
            <w:pPr>
              <w:tabs>
                <w:tab w:val="left" w:pos="465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4 Total</w:t>
            </w:r>
            <w:r w:rsidR="00A313DE" w:rsidRPr="00B8176B">
              <w:rPr>
                <w:rFonts w:ascii="Arial" w:eastAsia="Tahoma" w:hAnsi="Arial" w:cs="Arial"/>
              </w:rPr>
              <w:t xml:space="preserve"> No. of Officials and Employees Entitled to </w:t>
            </w:r>
            <w:r w:rsidR="00034E5E">
              <w:rPr>
                <w:rFonts w:ascii="Arial" w:eastAsia="Tahoma" w:hAnsi="Arial" w:cs="Arial"/>
              </w:rPr>
              <w:t xml:space="preserve">the </w:t>
            </w:r>
            <w:r w:rsidR="00A313DE" w:rsidRPr="00B8176B">
              <w:rPr>
                <w:rFonts w:ascii="Arial" w:eastAsia="Tahoma" w:hAnsi="Arial" w:cs="Arial"/>
              </w:rPr>
              <w:t>PBB</w:t>
            </w:r>
            <w:r w:rsidR="00561A4D">
              <w:rPr>
                <w:rFonts w:ascii="Arial" w:eastAsia="Tahoma" w:hAnsi="Arial" w:cs="Arial"/>
              </w:rPr>
              <w:t>: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_</w:t>
            </w:r>
          </w:p>
        </w:tc>
      </w:tr>
      <w:tr w:rsidR="00BB1567" w:rsidRPr="00B8176B" w14:paraId="17211D0A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19D83976" w14:textId="29632FC1" w:rsidR="00BB1567" w:rsidRPr="00B8176B" w:rsidRDefault="00BB1567" w:rsidP="00792EB6">
            <w:pPr>
              <w:tabs>
                <w:tab w:val="left" w:pos="465"/>
              </w:tabs>
              <w:spacing w:line="600" w:lineRule="auto"/>
              <w:ind w:left="900" w:hanging="900"/>
              <w:rPr>
                <w:rFonts w:ascii="Arial" w:eastAsia="Tahoma" w:hAnsi="Arial" w:cs="Arial"/>
              </w:rPr>
            </w:pPr>
            <w:r>
              <w:rPr>
                <w:rFonts w:ascii="Arial" w:eastAsia="Tahoma" w:hAnsi="Arial" w:cs="Arial"/>
              </w:rPr>
              <w:t xml:space="preserve">1.5 Total Agency Score: </w:t>
            </w:r>
            <w:r w:rsidRPr="00B8176B">
              <w:rPr>
                <w:rFonts w:ascii="Arial" w:eastAsia="Tahoma" w:hAnsi="Arial" w:cs="Arial"/>
                <w:b/>
              </w:rPr>
              <w:t>_____________________</w:t>
            </w:r>
          </w:p>
        </w:tc>
      </w:tr>
      <w:tr w:rsidR="00B56093" w:rsidRPr="00B8176B" w14:paraId="6AC6504C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72F2E19E" w14:textId="4E0E2DB7" w:rsidR="00B56093" w:rsidRPr="00B8176B" w:rsidRDefault="00E368D2" w:rsidP="00792EB6">
            <w:pPr>
              <w:tabs>
                <w:tab w:val="left" w:pos="465"/>
                <w:tab w:val="left" w:pos="8010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</w:t>
            </w:r>
            <w:r w:rsidR="00BB1567">
              <w:rPr>
                <w:rFonts w:ascii="Arial" w:eastAsia="Tahoma" w:hAnsi="Arial" w:cs="Arial"/>
              </w:rPr>
              <w:t xml:space="preserve">6 </w:t>
            </w:r>
            <w:r w:rsidRPr="00B8176B">
              <w:rPr>
                <w:rFonts w:ascii="Arial" w:eastAsia="Tahoma" w:hAnsi="Arial" w:cs="Arial"/>
              </w:rPr>
              <w:t>Total</w:t>
            </w:r>
            <w:r w:rsidR="00A313DE" w:rsidRPr="00B8176B">
              <w:rPr>
                <w:rFonts w:ascii="Arial" w:eastAsia="Tahoma" w:hAnsi="Arial" w:cs="Arial"/>
              </w:rPr>
              <w:t xml:space="preserve"> Amount Required for Payment of </w:t>
            </w:r>
            <w:r w:rsidR="00034E5E">
              <w:rPr>
                <w:rFonts w:ascii="Arial" w:eastAsia="Tahoma" w:hAnsi="Arial" w:cs="Arial"/>
              </w:rPr>
              <w:t xml:space="preserve">the </w:t>
            </w:r>
            <w:r w:rsidR="00A313DE" w:rsidRPr="00B8176B">
              <w:rPr>
                <w:rFonts w:ascii="Arial" w:eastAsia="Tahoma" w:hAnsi="Arial" w:cs="Arial"/>
              </w:rPr>
              <w:t>PBB</w:t>
            </w:r>
            <w:r w:rsidR="00561A4D">
              <w:rPr>
                <w:rFonts w:ascii="Arial" w:eastAsia="Tahoma" w:hAnsi="Arial" w:cs="Arial"/>
              </w:rPr>
              <w:t xml:space="preserve">: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_</w:t>
            </w:r>
          </w:p>
        </w:tc>
      </w:tr>
    </w:tbl>
    <w:p w14:paraId="55037502" w14:textId="77777777" w:rsidR="00B56093" w:rsidRPr="00B8176B" w:rsidRDefault="00B56093">
      <w:pPr>
        <w:rPr>
          <w:rFonts w:ascii="Arial" w:eastAsia="Tahoma" w:hAnsi="Arial" w:cs="Arial"/>
        </w:rPr>
      </w:pPr>
    </w:p>
    <w:p w14:paraId="00ACC23F" w14:textId="77777777" w:rsidR="00B56093" w:rsidRPr="00B8176B" w:rsidRDefault="00B56093">
      <w:pPr>
        <w:rPr>
          <w:rFonts w:ascii="Arial" w:eastAsia="Tahoma" w:hAnsi="Arial" w:cs="Arial"/>
        </w:rPr>
      </w:pPr>
    </w:p>
    <w:p w14:paraId="7EA4894E" w14:textId="77777777" w:rsidR="00B56093" w:rsidRPr="00B8176B" w:rsidRDefault="00B56093">
      <w:pPr>
        <w:rPr>
          <w:rFonts w:ascii="Arial" w:eastAsia="Tahoma" w:hAnsi="Arial" w:cs="Arial"/>
        </w:rPr>
      </w:pPr>
    </w:p>
    <w:p w14:paraId="09346BCD" w14:textId="77777777" w:rsidR="00B56093" w:rsidRPr="00B8176B" w:rsidRDefault="00B5609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Tahoma" w:hAnsi="Arial" w:cs="Arial"/>
        </w:rPr>
      </w:pPr>
    </w:p>
    <w:p w14:paraId="21F4A07C" w14:textId="654D478D" w:rsidR="00F22A63" w:rsidRDefault="00F22A63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60BED2A6" w14:textId="13A40FC3" w:rsidR="00792EB6" w:rsidRDefault="00792EB6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17FD5D12" w14:textId="77777777" w:rsidR="00792EB6" w:rsidRPr="00B8176B" w:rsidRDefault="00792EB6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1BDFD75D" w14:textId="77777777" w:rsidR="00792EB6" w:rsidRDefault="00792EB6" w:rsidP="00792EB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843"/>
        <w:rPr>
          <w:rFonts w:ascii="Arial" w:eastAsia="Tahoma" w:hAnsi="Arial" w:cs="Arial"/>
          <w:b/>
          <w:sz w:val="26"/>
          <w:szCs w:val="26"/>
        </w:rPr>
      </w:pPr>
    </w:p>
    <w:p w14:paraId="4739FBD2" w14:textId="1A94BC71" w:rsidR="00B56093" w:rsidRPr="00792EB6" w:rsidRDefault="00A313DE" w:rsidP="00792EB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Tahoma" w:hAnsi="Arial" w:cs="Arial"/>
          <w:b/>
          <w:sz w:val="26"/>
          <w:szCs w:val="26"/>
        </w:rPr>
      </w:pPr>
      <w:r w:rsidRPr="00792EB6">
        <w:rPr>
          <w:rFonts w:ascii="Arial" w:eastAsia="Tahoma" w:hAnsi="Arial" w:cs="Arial"/>
          <w:b/>
          <w:sz w:val="26"/>
          <w:szCs w:val="26"/>
        </w:rPr>
        <w:t xml:space="preserve">REPORT ON </w:t>
      </w:r>
      <w:r w:rsidR="00BB1567" w:rsidRPr="00792EB6">
        <w:rPr>
          <w:rFonts w:ascii="Arial" w:eastAsia="Tahoma" w:hAnsi="Arial" w:cs="Arial"/>
          <w:b/>
          <w:sz w:val="26"/>
          <w:szCs w:val="26"/>
        </w:rPr>
        <w:t>ELIGIBILITY</w:t>
      </w:r>
      <w:r w:rsidRPr="00792EB6">
        <w:rPr>
          <w:rFonts w:ascii="Arial" w:eastAsia="Tahoma" w:hAnsi="Arial" w:cs="Arial"/>
          <w:b/>
          <w:sz w:val="26"/>
          <w:szCs w:val="26"/>
        </w:rPr>
        <w:t xml:space="preserve"> OF DELIVERY UNITS</w:t>
      </w:r>
      <w:r w:rsidR="00BB1567" w:rsidRPr="00792EB6">
        <w:rPr>
          <w:rFonts w:ascii="Arial" w:eastAsia="Tahoma" w:hAnsi="Arial" w:cs="Arial"/>
          <w:b/>
          <w:sz w:val="26"/>
          <w:szCs w:val="26"/>
        </w:rPr>
        <w:t xml:space="preserve"> AND INDIVIDUALS</w:t>
      </w:r>
    </w:p>
    <w:p w14:paraId="167E8A1F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tbl>
      <w:tblPr>
        <w:tblStyle w:val="a0"/>
        <w:tblW w:w="15385" w:type="dxa"/>
        <w:tblInd w:w="-203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7"/>
        <w:gridCol w:w="3780"/>
        <w:gridCol w:w="1260"/>
        <w:gridCol w:w="1260"/>
        <w:gridCol w:w="2070"/>
        <w:gridCol w:w="1710"/>
        <w:gridCol w:w="2340"/>
        <w:gridCol w:w="18"/>
      </w:tblGrid>
      <w:tr w:rsidR="00BB1567" w:rsidRPr="00B8176B" w14:paraId="4C88F0DD" w14:textId="77777777" w:rsidTr="00FC0CFB">
        <w:tc>
          <w:tcPr>
            <w:tcW w:w="15385" w:type="dxa"/>
            <w:gridSpan w:val="8"/>
          </w:tcPr>
          <w:p w14:paraId="0F0EF991" w14:textId="3B1C2156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Details for Head of Agency</w:t>
            </w:r>
          </w:p>
        </w:tc>
      </w:tr>
      <w:tr w:rsidR="00BB1567" w:rsidRPr="00B8176B" w14:paraId="53C1D2D6" w14:textId="77777777" w:rsidTr="00FC0CFB">
        <w:trPr>
          <w:gridAfter w:val="1"/>
          <w:wAfter w:w="18" w:type="dxa"/>
        </w:trPr>
        <w:tc>
          <w:tcPr>
            <w:tcW w:w="2947" w:type="dxa"/>
          </w:tcPr>
          <w:p w14:paraId="21802194" w14:textId="1D55BDA0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Position Title</w:t>
            </w:r>
          </w:p>
        </w:tc>
        <w:tc>
          <w:tcPr>
            <w:tcW w:w="3780" w:type="dxa"/>
          </w:tcPr>
          <w:p w14:paraId="2B83C29F" w14:textId="302F9DDE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1260" w:type="dxa"/>
          </w:tcPr>
          <w:p w14:paraId="2CAB1954" w14:textId="1E183713" w:rsidR="00BB1567" w:rsidRPr="00B8176B" w:rsidRDefault="00BB1567" w:rsidP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Salary Grade </w:t>
            </w:r>
          </w:p>
        </w:tc>
        <w:tc>
          <w:tcPr>
            <w:tcW w:w="1260" w:type="dxa"/>
          </w:tcPr>
          <w:p w14:paraId="1E235E6D" w14:textId="4DC4D0C2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Step Increment</w:t>
            </w:r>
          </w:p>
        </w:tc>
        <w:tc>
          <w:tcPr>
            <w:tcW w:w="2070" w:type="dxa"/>
          </w:tcPr>
          <w:p w14:paraId="3AF78701" w14:textId="1E08A59D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 xml:space="preserve"> as of December 31, 202</w:t>
            </w:r>
            <w:r w:rsidR="00B8210A">
              <w:rPr>
                <w:rFonts w:ascii="Arial" w:eastAsia="Tahoma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710" w:type="dxa"/>
          </w:tcPr>
          <w:p w14:paraId="450302E3" w14:textId="6D17E8E0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Months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>of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 service in 202</w:t>
            </w:r>
            <w:r w:rsidR="00B8210A">
              <w:rPr>
                <w:rFonts w:ascii="Arial" w:eastAsia="Tahoma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2340" w:type="dxa"/>
          </w:tcPr>
          <w:p w14:paraId="1F9289EC" w14:textId="1E534046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Amount of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 xml:space="preserve">the 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PBB</w:t>
            </w:r>
          </w:p>
        </w:tc>
      </w:tr>
      <w:tr w:rsidR="00BB1567" w:rsidRPr="00B8176B" w14:paraId="07350C92" w14:textId="77777777" w:rsidTr="00FC0CFB">
        <w:trPr>
          <w:gridAfter w:val="1"/>
          <w:wAfter w:w="18" w:type="dxa"/>
        </w:trPr>
        <w:tc>
          <w:tcPr>
            <w:tcW w:w="2947" w:type="dxa"/>
          </w:tcPr>
          <w:p w14:paraId="4DC24D1C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3780" w:type="dxa"/>
          </w:tcPr>
          <w:p w14:paraId="12F8487D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214FE32" w14:textId="78CE073B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0AFBD2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6A688187" w14:textId="4DEA42A1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710" w:type="dxa"/>
          </w:tcPr>
          <w:p w14:paraId="463E0F2E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55D92A35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</w:tbl>
    <w:p w14:paraId="1930044C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p w14:paraId="32621F5C" w14:textId="1CD68D3E" w:rsidR="00B8176B" w:rsidRPr="00034E5E" w:rsidRDefault="009D7D44" w:rsidP="00792EB6">
      <w:pPr>
        <w:pStyle w:val="ListParagraph"/>
        <w:numPr>
          <w:ilvl w:val="0"/>
          <w:numId w:val="2"/>
        </w:numPr>
        <w:ind w:left="1530" w:hanging="450"/>
        <w:rPr>
          <w:rFonts w:ascii="Arial" w:eastAsia="Tahoma" w:hAnsi="Arial" w:cs="Arial"/>
          <w:b/>
          <w:sz w:val="24"/>
          <w:szCs w:val="24"/>
        </w:rPr>
      </w:pPr>
      <w:r w:rsidRPr="00034E5E">
        <w:rPr>
          <w:rFonts w:ascii="Arial" w:eastAsia="Tahoma" w:hAnsi="Arial" w:cs="Arial"/>
          <w:b/>
          <w:sz w:val="24"/>
          <w:szCs w:val="24"/>
        </w:rPr>
        <w:t>Eligible Employees to the PBB</w:t>
      </w:r>
    </w:p>
    <w:p w14:paraId="6DF550FF" w14:textId="77777777" w:rsidR="009D7D44" w:rsidRPr="009D7D44" w:rsidRDefault="009D7D44" w:rsidP="009D7D44">
      <w:pPr>
        <w:pStyle w:val="ListParagraph"/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tbl>
      <w:tblPr>
        <w:tblStyle w:val="a1"/>
        <w:tblW w:w="15358" w:type="dxa"/>
        <w:tblInd w:w="-203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665"/>
        <w:gridCol w:w="3050"/>
        <w:gridCol w:w="1260"/>
        <w:gridCol w:w="1260"/>
        <w:gridCol w:w="2061"/>
        <w:gridCol w:w="1713"/>
        <w:gridCol w:w="2340"/>
        <w:gridCol w:w="9"/>
      </w:tblGrid>
      <w:tr w:rsidR="002E440B" w:rsidRPr="00B8176B" w14:paraId="7BD17818" w14:textId="77777777" w:rsidTr="00FC0CFB">
        <w:trPr>
          <w:tblHeader/>
        </w:trPr>
        <w:tc>
          <w:tcPr>
            <w:tcW w:w="3665" w:type="dxa"/>
            <w:vMerge w:val="restart"/>
          </w:tcPr>
          <w:p w14:paraId="0A8B8E83" w14:textId="3F4917CB" w:rsidR="002E440B" w:rsidRPr="00B8176B" w:rsidRDefault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Name of Delivery Units</w:t>
            </w:r>
          </w:p>
        </w:tc>
        <w:tc>
          <w:tcPr>
            <w:tcW w:w="11693" w:type="dxa"/>
            <w:gridSpan w:val="7"/>
          </w:tcPr>
          <w:p w14:paraId="39548DD2" w14:textId="1382AF85" w:rsidR="002E440B" w:rsidRPr="00B8176B" w:rsidRDefault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List of Employees </w:t>
            </w:r>
          </w:p>
        </w:tc>
      </w:tr>
      <w:tr w:rsidR="002E440B" w:rsidRPr="00B8176B" w14:paraId="226E4B1C" w14:textId="77777777" w:rsidTr="00FC0CFB">
        <w:trPr>
          <w:gridAfter w:val="1"/>
          <w:wAfter w:w="9" w:type="dxa"/>
          <w:tblHeader/>
        </w:trPr>
        <w:tc>
          <w:tcPr>
            <w:tcW w:w="3665" w:type="dxa"/>
            <w:vMerge/>
          </w:tcPr>
          <w:p w14:paraId="49D4168E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3050" w:type="dxa"/>
          </w:tcPr>
          <w:p w14:paraId="7C7D9C51" w14:textId="07A0CF9B" w:rsidR="002E440B" w:rsidRPr="00B8176B" w:rsidRDefault="002E440B" w:rsidP="000B1C19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1260" w:type="dxa"/>
          </w:tcPr>
          <w:p w14:paraId="0925C4F2" w14:textId="20421BBF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Salary Grade</w:t>
            </w:r>
          </w:p>
        </w:tc>
        <w:tc>
          <w:tcPr>
            <w:tcW w:w="1260" w:type="dxa"/>
          </w:tcPr>
          <w:p w14:paraId="0C0233B9" w14:textId="324319C6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Step Increment</w:t>
            </w:r>
          </w:p>
        </w:tc>
        <w:tc>
          <w:tcPr>
            <w:tcW w:w="2061" w:type="dxa"/>
          </w:tcPr>
          <w:p w14:paraId="4B86FB7A" w14:textId="4867AE1E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  <w:r w:rsidR="00BB1567">
              <w:rPr>
                <w:rFonts w:ascii="Arial" w:eastAsia="Tahoma" w:hAnsi="Arial" w:cs="Arial"/>
                <w:b/>
                <w:sz w:val="20"/>
                <w:szCs w:val="20"/>
              </w:rPr>
              <w:t xml:space="preserve"> as of December 31, 202</w:t>
            </w:r>
            <w:r w:rsidR="00B8210A">
              <w:rPr>
                <w:rFonts w:ascii="Arial" w:eastAsia="Tahoma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713" w:type="dxa"/>
          </w:tcPr>
          <w:p w14:paraId="146A44CD" w14:textId="3CEA7D3C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Months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>of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 service in 202</w:t>
            </w:r>
            <w:r w:rsidR="00B8210A">
              <w:rPr>
                <w:rFonts w:ascii="Arial" w:eastAsia="Tahoma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2340" w:type="dxa"/>
          </w:tcPr>
          <w:p w14:paraId="4BDE18E8" w14:textId="6FB7F7FB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Amount of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 xml:space="preserve">the 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PBB</w:t>
            </w:r>
          </w:p>
        </w:tc>
      </w:tr>
      <w:tr w:rsidR="002E440B" w:rsidRPr="00B8176B" w14:paraId="11ABC01C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 w:val="restart"/>
          </w:tcPr>
          <w:p w14:paraId="5DBD4049" w14:textId="77777777" w:rsidR="002E440B" w:rsidRPr="00B8176B" w:rsidRDefault="002E440B" w:rsidP="002E440B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  <w:r w:rsidRPr="00B8176B">
              <w:rPr>
                <w:rFonts w:ascii="Arial" w:eastAsia="Tahoma" w:hAnsi="Arial" w:cs="Arial"/>
                <w:sz w:val="20"/>
                <w:szCs w:val="20"/>
              </w:rPr>
              <w:tab/>
            </w:r>
          </w:p>
        </w:tc>
        <w:tc>
          <w:tcPr>
            <w:tcW w:w="3050" w:type="dxa"/>
          </w:tcPr>
          <w:p w14:paraId="0E192B8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B9BAB6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A6DC3C" w14:textId="09012373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7A5BEAF8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335231F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7354A786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53F0954C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60CF0CBB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5F7B0AB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2EBFF10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5708B2" w14:textId="6F3C99FA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3BF54298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4B08A85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62E293B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712CC28B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3F52D742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19CA380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F49C3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D51606" w14:textId="32A4CA60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72BAD31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0440532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2C2AB2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04AAEF32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1FBB4CA0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4E46CB01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FA177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E6CB32" w14:textId="211ADF6D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0D0DEAE0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69F83F35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739DB80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0CEF8976" w14:textId="77777777" w:rsidTr="00FC0CFB">
        <w:trPr>
          <w:gridAfter w:val="1"/>
          <w:wAfter w:w="9" w:type="dxa"/>
          <w:trHeight w:val="350"/>
        </w:trPr>
        <w:tc>
          <w:tcPr>
            <w:tcW w:w="13009" w:type="dxa"/>
            <w:gridSpan w:val="6"/>
          </w:tcPr>
          <w:p w14:paraId="35F5A381" w14:textId="0BF77ECE" w:rsidR="00034E5E" w:rsidRPr="00034E5E" w:rsidRDefault="00034E5E" w:rsidP="00034E5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34E5E">
              <w:rPr>
                <w:rFonts w:ascii="Arial" w:eastAsia="Tahoma" w:hAnsi="Arial" w:cs="Arial"/>
                <w:b/>
                <w:sz w:val="20"/>
                <w:szCs w:val="20"/>
              </w:rPr>
              <w:t>Sub-total:</w:t>
            </w:r>
          </w:p>
        </w:tc>
        <w:tc>
          <w:tcPr>
            <w:tcW w:w="2340" w:type="dxa"/>
          </w:tcPr>
          <w:p w14:paraId="2B8E4B67" w14:textId="77777777" w:rsidR="00034E5E" w:rsidRPr="00B8176B" w:rsidRDefault="00034E5E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70DA9E4B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 w:val="restart"/>
          </w:tcPr>
          <w:p w14:paraId="1CB4ECE9" w14:textId="77777777" w:rsidR="002E440B" w:rsidRPr="00B8176B" w:rsidRDefault="002E440B" w:rsidP="002E440B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3050" w:type="dxa"/>
          </w:tcPr>
          <w:p w14:paraId="3EECD3FC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0DEE2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8D3481" w14:textId="7B62F2EA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2A23F70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40C9A4C9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2C37E8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7BC95C8E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6D6F0551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499FD57A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8B68F2B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CD8C61" w14:textId="1776EEDF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4F8F1DA9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4071AD9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41E5C5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54AD53D1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08BB7A54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7C218C1A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D8B0DC8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E08B044" w14:textId="1E9F3A44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1E5EED0F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3AB90F7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8926EB0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4961D54C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68DAF087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688609A6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2A6188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92D0A3B" w14:textId="3A9C8BA5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4FEE6CF9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08D769E5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4B063D13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704E76BA" w14:textId="77777777" w:rsidTr="00FC0CFB">
        <w:trPr>
          <w:gridAfter w:val="1"/>
          <w:wAfter w:w="9" w:type="dxa"/>
          <w:trHeight w:val="350"/>
        </w:trPr>
        <w:tc>
          <w:tcPr>
            <w:tcW w:w="13009" w:type="dxa"/>
            <w:gridSpan w:val="6"/>
          </w:tcPr>
          <w:p w14:paraId="2C73DA01" w14:textId="771679A9" w:rsidR="00034E5E" w:rsidRPr="00034E5E" w:rsidRDefault="00034E5E" w:rsidP="00034E5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34E5E">
              <w:rPr>
                <w:rFonts w:ascii="Arial" w:eastAsia="Tahoma" w:hAnsi="Arial" w:cs="Arial"/>
                <w:b/>
                <w:sz w:val="20"/>
                <w:szCs w:val="20"/>
              </w:rPr>
              <w:t>Sub-total:</w:t>
            </w:r>
          </w:p>
        </w:tc>
        <w:tc>
          <w:tcPr>
            <w:tcW w:w="2340" w:type="dxa"/>
          </w:tcPr>
          <w:p w14:paraId="737F28D5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73089877" w14:textId="77777777" w:rsidTr="00FC0CFB">
        <w:trPr>
          <w:gridAfter w:val="1"/>
          <w:wAfter w:w="9" w:type="dxa"/>
          <w:trHeight w:val="353"/>
        </w:trPr>
        <w:tc>
          <w:tcPr>
            <w:tcW w:w="3665" w:type="dxa"/>
            <w:vMerge w:val="restart"/>
          </w:tcPr>
          <w:p w14:paraId="7C382F70" w14:textId="0214DC5D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3</w:t>
            </w:r>
          </w:p>
        </w:tc>
        <w:tc>
          <w:tcPr>
            <w:tcW w:w="3050" w:type="dxa"/>
          </w:tcPr>
          <w:p w14:paraId="739A95EB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C7CCD7D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764F83" w14:textId="5908AA5E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31D500E0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538F524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C53B9B8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368E9D93" w14:textId="77777777" w:rsidTr="00FC0CFB">
        <w:trPr>
          <w:gridAfter w:val="1"/>
          <w:wAfter w:w="9" w:type="dxa"/>
          <w:trHeight w:val="380"/>
        </w:trPr>
        <w:tc>
          <w:tcPr>
            <w:tcW w:w="3665" w:type="dxa"/>
            <w:vMerge/>
          </w:tcPr>
          <w:p w14:paraId="17B5D1CD" w14:textId="77777777" w:rsidR="00034E5E" w:rsidRPr="00B8176B" w:rsidRDefault="00034E5E" w:rsidP="00034E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37CCA71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6D8E365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3252BA" w14:textId="1AE3F91F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429C86B5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09E89F21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C2D7281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1E818340" w14:textId="77777777" w:rsidTr="00FC0CFB">
        <w:trPr>
          <w:gridAfter w:val="1"/>
          <w:wAfter w:w="9" w:type="dxa"/>
          <w:trHeight w:val="353"/>
        </w:trPr>
        <w:tc>
          <w:tcPr>
            <w:tcW w:w="3665" w:type="dxa"/>
            <w:vMerge/>
          </w:tcPr>
          <w:p w14:paraId="64B43918" w14:textId="77777777" w:rsidR="00034E5E" w:rsidRPr="00B8176B" w:rsidRDefault="00034E5E" w:rsidP="00034E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098614A4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7329AC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7D28090" w14:textId="399857F5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619AFBDD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11BD2854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0C0C63B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1000C793" w14:textId="77777777" w:rsidTr="00FC0CFB">
        <w:trPr>
          <w:gridAfter w:val="1"/>
          <w:wAfter w:w="9" w:type="dxa"/>
          <w:trHeight w:val="353"/>
        </w:trPr>
        <w:tc>
          <w:tcPr>
            <w:tcW w:w="3665" w:type="dxa"/>
            <w:vMerge/>
          </w:tcPr>
          <w:p w14:paraId="148C95BB" w14:textId="77777777" w:rsidR="00034E5E" w:rsidRPr="00B8176B" w:rsidRDefault="00034E5E" w:rsidP="00034E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1C01DCD8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BCE72A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8211E1" w14:textId="711272E3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2EF49C30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7918A0CB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40DD974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5A720C68" w14:textId="77777777" w:rsidTr="00FC0CFB">
        <w:trPr>
          <w:gridAfter w:val="1"/>
          <w:wAfter w:w="9" w:type="dxa"/>
          <w:trHeight w:val="353"/>
        </w:trPr>
        <w:tc>
          <w:tcPr>
            <w:tcW w:w="13009" w:type="dxa"/>
            <w:gridSpan w:val="6"/>
          </w:tcPr>
          <w:p w14:paraId="409842FB" w14:textId="4466AF51" w:rsidR="00034E5E" w:rsidRPr="00B8176B" w:rsidRDefault="00034E5E" w:rsidP="00034E5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034E5E">
              <w:rPr>
                <w:rFonts w:ascii="Arial" w:eastAsia="Tahoma" w:hAnsi="Arial" w:cs="Arial"/>
                <w:b/>
                <w:sz w:val="20"/>
                <w:szCs w:val="20"/>
              </w:rPr>
              <w:t>Sub-total:</w:t>
            </w:r>
          </w:p>
        </w:tc>
        <w:tc>
          <w:tcPr>
            <w:tcW w:w="2340" w:type="dxa"/>
          </w:tcPr>
          <w:p w14:paraId="2C4E7F30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0E674F6D" w14:textId="77777777" w:rsidTr="00FC0CFB">
        <w:trPr>
          <w:gridAfter w:val="1"/>
          <w:wAfter w:w="9" w:type="dxa"/>
          <w:trHeight w:val="353"/>
        </w:trPr>
        <w:tc>
          <w:tcPr>
            <w:tcW w:w="13009" w:type="dxa"/>
            <w:gridSpan w:val="6"/>
          </w:tcPr>
          <w:p w14:paraId="00D26F6C" w14:textId="38CF661D" w:rsidR="00034E5E" w:rsidRPr="000B1C19" w:rsidRDefault="00034E5E" w:rsidP="00034E5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GRAND TOTAL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2340" w:type="dxa"/>
          </w:tcPr>
          <w:p w14:paraId="2409289A" w14:textId="77777777" w:rsidR="00034E5E" w:rsidRPr="000B1C19" w:rsidRDefault="00034E5E" w:rsidP="00034E5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</w:tbl>
    <w:p w14:paraId="750FCC8A" w14:textId="77777777" w:rsidR="00BB1567" w:rsidRDefault="00BB1567">
      <w:pPr>
        <w:rPr>
          <w:rFonts w:ascii="Arial" w:eastAsia="Tahoma" w:hAnsi="Arial" w:cs="Arial"/>
          <w:sz w:val="20"/>
          <w:szCs w:val="20"/>
        </w:rPr>
      </w:pPr>
    </w:p>
    <w:p w14:paraId="4B11F9C8" w14:textId="588629CC" w:rsidR="002E440B" w:rsidRPr="00034E5E" w:rsidRDefault="002E440B" w:rsidP="00792EB6">
      <w:pPr>
        <w:pStyle w:val="ListParagraph"/>
        <w:numPr>
          <w:ilvl w:val="0"/>
          <w:numId w:val="2"/>
        </w:numPr>
        <w:ind w:left="1530" w:hanging="450"/>
        <w:rPr>
          <w:rFonts w:ascii="Arial" w:eastAsia="Tahoma" w:hAnsi="Arial" w:cs="Arial"/>
          <w:b/>
          <w:sz w:val="24"/>
          <w:szCs w:val="24"/>
        </w:rPr>
      </w:pPr>
      <w:r w:rsidRPr="00034E5E">
        <w:rPr>
          <w:rFonts w:ascii="Arial" w:eastAsia="Tahoma" w:hAnsi="Arial" w:cs="Arial"/>
          <w:b/>
          <w:sz w:val="24"/>
          <w:szCs w:val="24"/>
        </w:rPr>
        <w:t>Ineligible Employees to the PBB</w:t>
      </w:r>
    </w:p>
    <w:p w14:paraId="7AEEDB70" w14:textId="38654B87" w:rsidR="002E440B" w:rsidRDefault="002E440B">
      <w:pPr>
        <w:rPr>
          <w:rFonts w:ascii="Arial" w:eastAsia="Tahoma" w:hAnsi="Arial" w:cs="Arial"/>
          <w:sz w:val="20"/>
          <w:szCs w:val="20"/>
        </w:rPr>
      </w:pPr>
    </w:p>
    <w:tbl>
      <w:tblPr>
        <w:tblStyle w:val="TableGrid"/>
        <w:tblW w:w="14693" w:type="dxa"/>
        <w:tblInd w:w="15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17"/>
        <w:gridCol w:w="2679"/>
        <w:gridCol w:w="2948"/>
        <w:gridCol w:w="1166"/>
        <w:gridCol w:w="1172"/>
        <w:gridCol w:w="2040"/>
        <w:gridCol w:w="1571"/>
      </w:tblGrid>
      <w:tr w:rsidR="000B1C19" w14:paraId="7B31E4FE" w14:textId="77777777" w:rsidTr="00BB1567">
        <w:tc>
          <w:tcPr>
            <w:tcW w:w="3117" w:type="dxa"/>
          </w:tcPr>
          <w:p w14:paraId="0DE47636" w14:textId="77777777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679" w:type="dxa"/>
          </w:tcPr>
          <w:p w14:paraId="1097BB01" w14:textId="0CC2CE89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Name of Delivery Unit</w:t>
            </w:r>
          </w:p>
        </w:tc>
        <w:tc>
          <w:tcPr>
            <w:tcW w:w="2948" w:type="dxa"/>
          </w:tcPr>
          <w:p w14:paraId="27EDD07C" w14:textId="1DB71354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Name of Employee</w:t>
            </w:r>
          </w:p>
        </w:tc>
        <w:tc>
          <w:tcPr>
            <w:tcW w:w="1166" w:type="dxa"/>
          </w:tcPr>
          <w:p w14:paraId="6963E495" w14:textId="2CAAD594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Salary Grade</w:t>
            </w:r>
          </w:p>
        </w:tc>
        <w:tc>
          <w:tcPr>
            <w:tcW w:w="1172" w:type="dxa"/>
          </w:tcPr>
          <w:p w14:paraId="76ECF11D" w14:textId="2F8AF7DE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Step Increment</w:t>
            </w:r>
          </w:p>
        </w:tc>
        <w:tc>
          <w:tcPr>
            <w:tcW w:w="2040" w:type="dxa"/>
            <w:vAlign w:val="center"/>
          </w:tcPr>
          <w:p w14:paraId="38452988" w14:textId="64582AE9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  <w:r w:rsidR="00BB1567">
              <w:rPr>
                <w:rFonts w:ascii="Arial" w:eastAsia="Tahoma" w:hAnsi="Arial" w:cs="Arial"/>
                <w:b/>
                <w:sz w:val="20"/>
                <w:szCs w:val="20"/>
              </w:rPr>
              <w:t xml:space="preserve"> as of December 31, 202</w:t>
            </w:r>
            <w:r w:rsidR="00B8210A">
              <w:rPr>
                <w:rFonts w:ascii="Arial" w:eastAsia="Tahoma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571" w:type="dxa"/>
          </w:tcPr>
          <w:p w14:paraId="5057147B" w14:textId="4E6CB3ED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 xml:space="preserve">Months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>of</w:t>
            </w: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 xml:space="preserve"> Service in 202</w:t>
            </w:r>
            <w:r w:rsidR="00B8210A">
              <w:rPr>
                <w:rFonts w:ascii="Arial" w:eastAsia="Tahoma" w:hAnsi="Arial" w:cs="Arial"/>
                <w:b/>
                <w:sz w:val="20"/>
                <w:szCs w:val="20"/>
              </w:rPr>
              <w:t>4</w:t>
            </w:r>
          </w:p>
        </w:tc>
      </w:tr>
      <w:tr w:rsidR="000B1C19" w14:paraId="78AD6458" w14:textId="77777777" w:rsidTr="00BB1567">
        <w:tc>
          <w:tcPr>
            <w:tcW w:w="3117" w:type="dxa"/>
            <w:vMerge w:val="restart"/>
          </w:tcPr>
          <w:p w14:paraId="442AE633" w14:textId="7329A611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Did not meet 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 xml:space="preserve">PBB 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Targets</w:t>
            </w:r>
          </w:p>
        </w:tc>
        <w:tc>
          <w:tcPr>
            <w:tcW w:w="2679" w:type="dxa"/>
            <w:vMerge w:val="restart"/>
          </w:tcPr>
          <w:p w14:paraId="3CCE0B2B" w14:textId="7296F72F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478F45E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E790A6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1D321B6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6491E631" w14:textId="7AEACFC8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C38C38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490DE6F2" w14:textId="77777777" w:rsidTr="00BB1567">
        <w:tc>
          <w:tcPr>
            <w:tcW w:w="3117" w:type="dxa"/>
            <w:vMerge/>
          </w:tcPr>
          <w:p w14:paraId="2EEF7EC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34DF670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7980E72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1310BC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0D3E488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19CA855" w14:textId="2651051F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1F287B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B7325A4" w14:textId="77777777" w:rsidTr="00BB1567">
        <w:tc>
          <w:tcPr>
            <w:tcW w:w="3117" w:type="dxa"/>
            <w:vMerge/>
          </w:tcPr>
          <w:p w14:paraId="292EB4A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7FD5E5E6" w14:textId="4B77E66F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4BE1AA5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B50496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21DF6E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295ABA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2E6CDD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2B06FA42" w14:textId="77777777" w:rsidTr="00BB1567">
        <w:tc>
          <w:tcPr>
            <w:tcW w:w="3117" w:type="dxa"/>
            <w:vMerge/>
          </w:tcPr>
          <w:p w14:paraId="7F1EFA1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626CEDCA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07EB497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86DD6A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58CFE97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B3CEB5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B1DA31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7C4998D2" w14:textId="77777777" w:rsidTr="00BB1567">
        <w:tc>
          <w:tcPr>
            <w:tcW w:w="3117" w:type="dxa"/>
            <w:vMerge w:val="restart"/>
          </w:tcPr>
          <w:p w14:paraId="7BFD2D79" w14:textId="69E9D4DF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Did not submit SALN</w:t>
            </w:r>
          </w:p>
        </w:tc>
        <w:tc>
          <w:tcPr>
            <w:tcW w:w="2679" w:type="dxa"/>
            <w:vMerge w:val="restart"/>
          </w:tcPr>
          <w:p w14:paraId="3AC684A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6CDCB54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A23CCE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A79491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9F5922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CF5C9B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5CF4DB21" w14:textId="77777777" w:rsidTr="00BB1567">
        <w:tc>
          <w:tcPr>
            <w:tcW w:w="3117" w:type="dxa"/>
            <w:vMerge/>
          </w:tcPr>
          <w:p w14:paraId="2E78BAF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68AA116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5F6AEE5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447645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1E12F6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6E54FE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637FD1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E8E03F9" w14:textId="77777777" w:rsidTr="00BB1567">
        <w:tc>
          <w:tcPr>
            <w:tcW w:w="3117" w:type="dxa"/>
            <w:vMerge/>
          </w:tcPr>
          <w:p w14:paraId="38876C5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3E54EA6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5AB22BB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0044F13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FE59E1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56EFE36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BF2D97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82C4CB7" w14:textId="77777777" w:rsidTr="00BB1567">
        <w:tc>
          <w:tcPr>
            <w:tcW w:w="3117" w:type="dxa"/>
            <w:vMerge/>
          </w:tcPr>
          <w:p w14:paraId="693B3B7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20649C5F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4ECFAA1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0FBC724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B7892F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6BAAD5A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3D39C9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1EF4F941" w14:textId="77777777" w:rsidTr="00BB1567">
        <w:tc>
          <w:tcPr>
            <w:tcW w:w="3117" w:type="dxa"/>
            <w:vMerge w:val="restart"/>
          </w:tcPr>
          <w:p w14:paraId="1687D0DD" w14:textId="7E0912D4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Did not liquidate Cash Advance within reglementary period</w:t>
            </w:r>
          </w:p>
        </w:tc>
        <w:tc>
          <w:tcPr>
            <w:tcW w:w="2679" w:type="dxa"/>
            <w:vMerge w:val="restart"/>
          </w:tcPr>
          <w:p w14:paraId="736473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6FB368B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0C5B7F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C2F0CB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408AD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BF8482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603A132" w14:textId="77777777" w:rsidTr="00BB1567">
        <w:tc>
          <w:tcPr>
            <w:tcW w:w="3117" w:type="dxa"/>
            <w:vMerge/>
          </w:tcPr>
          <w:p w14:paraId="370AFA7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3B37AED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623BB23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72FE93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4123CD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7AB4F2D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AD55AA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1AC67358" w14:textId="77777777" w:rsidTr="00BB1567">
        <w:tc>
          <w:tcPr>
            <w:tcW w:w="3117" w:type="dxa"/>
            <w:vMerge/>
          </w:tcPr>
          <w:p w14:paraId="444BBD8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28B3A18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0E480FE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D961D2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02E9490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AA3155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D7774B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55ECE3EB" w14:textId="77777777" w:rsidTr="00BB1567">
        <w:tc>
          <w:tcPr>
            <w:tcW w:w="3117" w:type="dxa"/>
            <w:vMerge/>
          </w:tcPr>
          <w:p w14:paraId="4A43B40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225E9889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220E7C6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0C6B9C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02D2030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DC9EC9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685612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6A1FED40" w14:textId="77777777" w:rsidTr="00BB1567">
        <w:tc>
          <w:tcPr>
            <w:tcW w:w="3117" w:type="dxa"/>
            <w:vMerge w:val="restart"/>
          </w:tcPr>
          <w:p w14:paraId="7BF08489" w14:textId="20E17D22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Did not submit SPMS Forms</w:t>
            </w:r>
          </w:p>
        </w:tc>
        <w:tc>
          <w:tcPr>
            <w:tcW w:w="2679" w:type="dxa"/>
            <w:vMerge w:val="restart"/>
          </w:tcPr>
          <w:p w14:paraId="551977A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4D0F18B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7339A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1BE6D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17F38C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8B2457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5F2CA0FB" w14:textId="77777777" w:rsidTr="00BB1567">
        <w:tc>
          <w:tcPr>
            <w:tcW w:w="3117" w:type="dxa"/>
            <w:vMerge/>
          </w:tcPr>
          <w:p w14:paraId="65DD966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00DED0D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7EFDC9F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93B474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222B508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72BD390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04200F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3BE3DEE" w14:textId="77777777" w:rsidTr="00BB1567">
        <w:tc>
          <w:tcPr>
            <w:tcW w:w="3117" w:type="dxa"/>
            <w:vMerge/>
          </w:tcPr>
          <w:p w14:paraId="4E28AA6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091F115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07E9B04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B1C033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CB4E92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7361DE5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C9B0FE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74D05BE4" w14:textId="77777777" w:rsidTr="00BB1567">
        <w:tc>
          <w:tcPr>
            <w:tcW w:w="3117" w:type="dxa"/>
            <w:vMerge/>
          </w:tcPr>
          <w:p w14:paraId="245A969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42503BD5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1B14227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E7AD8A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9D6DCC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2DFC0A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CEE160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24D9FD27" w14:textId="77777777" w:rsidTr="00BB1567">
        <w:tc>
          <w:tcPr>
            <w:tcW w:w="3117" w:type="dxa"/>
            <w:vMerge w:val="restart"/>
          </w:tcPr>
          <w:p w14:paraId="45C99601" w14:textId="6078D716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Others</w:t>
            </w:r>
          </w:p>
        </w:tc>
        <w:tc>
          <w:tcPr>
            <w:tcW w:w="2679" w:type="dxa"/>
            <w:vMerge w:val="restart"/>
          </w:tcPr>
          <w:p w14:paraId="618C8E9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6847E63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9589DC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7A8EF0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6E680F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3EE37A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5648C68" w14:textId="77777777" w:rsidTr="00BB1567">
        <w:tc>
          <w:tcPr>
            <w:tcW w:w="3117" w:type="dxa"/>
            <w:vMerge/>
          </w:tcPr>
          <w:p w14:paraId="59D181D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556E98D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0EEAC02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EDB8E8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27F6FD5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9621D4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40A978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76B90708" w14:textId="77777777" w:rsidTr="00BB1567">
        <w:tc>
          <w:tcPr>
            <w:tcW w:w="3117" w:type="dxa"/>
            <w:vMerge/>
          </w:tcPr>
          <w:p w14:paraId="6D6B549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4999D4E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2D89F2B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03245C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3ABCC9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0D3B86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5555C0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0D883EC8" w14:textId="77777777" w:rsidTr="00BB1567">
        <w:tc>
          <w:tcPr>
            <w:tcW w:w="3117" w:type="dxa"/>
            <w:vMerge/>
          </w:tcPr>
          <w:p w14:paraId="334FB37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13A4DC49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36A3A04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E47BF3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180A15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EBB3F9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08305F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210F4CFE" w14:textId="630962AB" w:rsidR="002E440B" w:rsidRDefault="002E440B">
      <w:pPr>
        <w:rPr>
          <w:rFonts w:ascii="Arial" w:eastAsia="Tahoma" w:hAnsi="Arial" w:cs="Arial"/>
          <w:sz w:val="20"/>
          <w:szCs w:val="20"/>
        </w:rPr>
      </w:pPr>
    </w:p>
    <w:p w14:paraId="7A1B3560" w14:textId="77777777" w:rsidR="002E440B" w:rsidRPr="00B8176B" w:rsidRDefault="002E440B">
      <w:pPr>
        <w:rPr>
          <w:rFonts w:ascii="Arial" w:eastAsia="Tahoma" w:hAnsi="Arial" w:cs="Arial"/>
          <w:sz w:val="20"/>
          <w:szCs w:val="20"/>
        </w:rPr>
      </w:pPr>
    </w:p>
    <w:p w14:paraId="519AAC51" w14:textId="77777777" w:rsidR="00B56093" w:rsidRPr="00B8176B" w:rsidRDefault="00B56093">
      <w:pPr>
        <w:jc w:val="center"/>
        <w:rPr>
          <w:rFonts w:ascii="Arial" w:eastAsia="Tahoma" w:hAnsi="Arial" w:cs="Arial"/>
          <w:sz w:val="22"/>
          <w:szCs w:val="22"/>
        </w:rPr>
      </w:pPr>
    </w:p>
    <w:p w14:paraId="35D172AC" w14:textId="7959E176" w:rsidR="00B56093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0AFDC5AD" w14:textId="47E0912E" w:rsidR="00B8176B" w:rsidRDefault="00BB1567" w:rsidP="00BB1567">
      <w:pPr>
        <w:rPr>
          <w:rFonts w:ascii="Arial" w:eastAsia="Tahoma" w:hAnsi="Arial" w:cs="Arial"/>
          <w:b/>
          <w:sz w:val="22"/>
          <w:szCs w:val="22"/>
        </w:rPr>
      </w:pPr>
      <w:r>
        <w:rPr>
          <w:rFonts w:ascii="Arial" w:eastAsia="Tahoma" w:hAnsi="Arial" w:cs="Arial"/>
          <w:b/>
          <w:sz w:val="22"/>
          <w:szCs w:val="22"/>
        </w:rPr>
        <w:t>Prepared by: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D35E6">
        <w:rPr>
          <w:rFonts w:ascii="Arial" w:eastAsia="Tahoma" w:hAnsi="Arial" w:cs="Arial"/>
          <w:b/>
          <w:sz w:val="22"/>
          <w:szCs w:val="22"/>
        </w:rPr>
        <w:t>Approved</w:t>
      </w:r>
      <w:r>
        <w:rPr>
          <w:rFonts w:ascii="Arial" w:eastAsia="Tahoma" w:hAnsi="Arial" w:cs="Arial"/>
          <w:b/>
          <w:sz w:val="22"/>
          <w:szCs w:val="22"/>
        </w:rPr>
        <w:t xml:space="preserve"> by:</w:t>
      </w:r>
    </w:p>
    <w:p w14:paraId="3CC8AB76" w14:textId="77777777" w:rsidR="00792EB6" w:rsidRDefault="00792EB6" w:rsidP="00BB1567">
      <w:pPr>
        <w:rPr>
          <w:rFonts w:ascii="Arial" w:eastAsia="Tahoma" w:hAnsi="Arial" w:cs="Arial"/>
          <w:b/>
          <w:sz w:val="22"/>
          <w:szCs w:val="22"/>
        </w:rPr>
      </w:pPr>
    </w:p>
    <w:p w14:paraId="7A6D2746" w14:textId="77777777" w:rsidR="00792EB6" w:rsidRPr="00B8176B" w:rsidRDefault="00792EB6" w:rsidP="00BB1567">
      <w:pPr>
        <w:rPr>
          <w:rFonts w:ascii="Arial" w:eastAsia="Tahoma" w:hAnsi="Arial" w:cs="Arial"/>
          <w:b/>
          <w:sz w:val="22"/>
          <w:szCs w:val="22"/>
        </w:rPr>
      </w:pPr>
    </w:p>
    <w:p w14:paraId="3F2902C2" w14:textId="77777777" w:rsidR="00B56093" w:rsidRPr="00B8176B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235B90E3" w14:textId="5A159BED" w:rsidR="00B56093" w:rsidRPr="00B8176B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 xml:space="preserve">_______________________                                                                                                   </w:t>
      </w:r>
      <w:r w:rsidR="005B33E1" w:rsidRPr="00B8176B">
        <w:rPr>
          <w:rFonts w:ascii="Arial" w:eastAsia="Tahoma" w:hAnsi="Arial" w:cs="Arial"/>
          <w:b/>
          <w:sz w:val="22"/>
          <w:szCs w:val="22"/>
        </w:rPr>
        <w:t xml:space="preserve">     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>_________________________</w:t>
      </w:r>
      <w:r w:rsidR="00792EB6">
        <w:rPr>
          <w:rFonts w:ascii="Arial" w:eastAsia="Tahoma" w:hAnsi="Arial" w:cs="Arial"/>
          <w:b/>
          <w:sz w:val="22"/>
          <w:szCs w:val="22"/>
        </w:rPr>
        <w:t>_</w:t>
      </w:r>
    </w:p>
    <w:p w14:paraId="0AD22817" w14:textId="688F7155" w:rsidR="00B56093" w:rsidRPr="00B8176B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>Head of H</w:t>
      </w:r>
      <w:r w:rsidR="00792EB6">
        <w:rPr>
          <w:rFonts w:ascii="Arial" w:eastAsia="Tahoma" w:hAnsi="Arial" w:cs="Arial"/>
          <w:b/>
          <w:sz w:val="22"/>
          <w:szCs w:val="22"/>
        </w:rPr>
        <w:t>R Unit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>Department</w:t>
      </w:r>
      <w:r w:rsidR="00BB1567">
        <w:rPr>
          <w:rFonts w:ascii="Arial" w:eastAsia="Tahoma" w:hAnsi="Arial" w:cs="Arial"/>
          <w:b/>
          <w:sz w:val="22"/>
          <w:szCs w:val="22"/>
        </w:rPr>
        <w:t>/</w:t>
      </w:r>
      <w:r w:rsidRPr="00B8176B">
        <w:rPr>
          <w:rFonts w:ascii="Arial" w:eastAsia="Tahoma" w:hAnsi="Arial" w:cs="Arial"/>
          <w:b/>
          <w:sz w:val="22"/>
          <w:szCs w:val="22"/>
        </w:rPr>
        <w:t xml:space="preserve">Agency Head    </w:t>
      </w:r>
    </w:p>
    <w:p w14:paraId="3B58A2BE" w14:textId="77777777" w:rsidR="00B56093" w:rsidRPr="00B8176B" w:rsidRDefault="00B56093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</w:p>
    <w:p w14:paraId="2127AAC1" w14:textId="68EF05DD" w:rsidR="00B56093" w:rsidRPr="00B8176B" w:rsidRDefault="00A313DE" w:rsidP="001B2BED">
      <w:pPr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>Date</w:t>
      </w:r>
      <w:r w:rsidR="00792EB6">
        <w:rPr>
          <w:rFonts w:ascii="Arial" w:eastAsia="Tahoma" w:hAnsi="Arial" w:cs="Arial"/>
          <w:b/>
          <w:sz w:val="22"/>
          <w:szCs w:val="22"/>
        </w:rPr>
        <w:t>: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 xml:space="preserve">Date:               </w:t>
      </w:r>
      <w:bookmarkStart w:id="0" w:name="_heading=h.gjdgxs" w:colFirst="0" w:colLast="0"/>
      <w:bookmarkEnd w:id="0"/>
    </w:p>
    <w:sectPr w:rsidR="00B56093" w:rsidRPr="00B8176B">
      <w:headerReference w:type="default" r:id="rId12"/>
      <w:footerReference w:type="default" r:id="rId13"/>
      <w:pgSz w:w="16839" w:h="11907"/>
      <w:pgMar w:top="1170" w:right="909" w:bottom="720" w:left="99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16E85" w14:textId="77777777" w:rsidR="009A422C" w:rsidRDefault="009A422C">
      <w:r>
        <w:separator/>
      </w:r>
    </w:p>
  </w:endnote>
  <w:endnote w:type="continuationSeparator" w:id="0">
    <w:p w14:paraId="7D64FFB2" w14:textId="77777777" w:rsidR="009A422C" w:rsidRDefault="009A4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A66E6" w14:textId="77777777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b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Page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PAGE</w:instrTex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 xml:space="preserve"> of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NUMPAGES</w:instrTex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2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</w:p>
  <w:p w14:paraId="0CFA42C6" w14:textId="79E72889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Annex </w:t>
    </w:r>
    <w:r w:rsidR="00B82D99">
      <w:rPr>
        <w:rFonts w:ascii="Calibri" w:eastAsia="Calibri" w:hAnsi="Calibri" w:cs="Calibri"/>
        <w:color w:val="000000"/>
        <w:sz w:val="20"/>
        <w:szCs w:val="20"/>
      </w:rPr>
      <w:t>9</w:t>
    </w:r>
  </w:p>
  <w:p w14:paraId="77E068C4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77200D71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FDAF7" w14:textId="77777777" w:rsidR="009A422C" w:rsidRDefault="009A422C">
      <w:r>
        <w:separator/>
      </w:r>
    </w:p>
  </w:footnote>
  <w:footnote w:type="continuationSeparator" w:id="0">
    <w:p w14:paraId="67FA027A" w14:textId="77777777" w:rsidR="009A422C" w:rsidRDefault="009A42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7F661" w14:textId="00D16F84" w:rsidR="00BB1567" w:rsidRPr="00EF32E0" w:rsidRDefault="00EF32E0" w:rsidP="00EF32E0">
    <w:pPr>
      <w:pStyle w:val="Header"/>
      <w:tabs>
        <w:tab w:val="clear" w:pos="4680"/>
        <w:tab w:val="clear" w:pos="9360"/>
        <w:tab w:val="right" w:pos="14940"/>
      </w:tabs>
      <w:rPr>
        <w:b/>
        <w:sz w:val="22"/>
        <w:szCs w:val="22"/>
      </w:rPr>
    </w:pPr>
    <w:r>
      <w:rPr>
        <w:b/>
        <w:sz w:val="22"/>
        <w:szCs w:val="22"/>
      </w:rPr>
      <w:t>EO No. 61 TWG MC No. 2026-1</w:t>
    </w:r>
    <w:r>
      <w:rPr>
        <w:b/>
        <w:sz w:val="22"/>
        <w:szCs w:val="22"/>
      </w:rPr>
      <w:tab/>
      <w:t>Annex 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04A9D"/>
    <w:multiLevelType w:val="hybridMultilevel"/>
    <w:tmpl w:val="CE8EA8F0"/>
    <w:lvl w:ilvl="0" w:tplc="ACD614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C1BDC"/>
    <w:multiLevelType w:val="hybridMultilevel"/>
    <w:tmpl w:val="B688364E"/>
    <w:lvl w:ilvl="0" w:tplc="3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30" w:hanging="360"/>
      </w:pPr>
    </w:lvl>
    <w:lvl w:ilvl="2" w:tplc="3409001B" w:tentative="1">
      <w:start w:val="1"/>
      <w:numFmt w:val="lowerRoman"/>
      <w:lvlText w:val="%3."/>
      <w:lvlJc w:val="right"/>
      <w:pPr>
        <w:ind w:left="3150" w:hanging="180"/>
      </w:pPr>
    </w:lvl>
    <w:lvl w:ilvl="3" w:tplc="3409000F" w:tentative="1">
      <w:start w:val="1"/>
      <w:numFmt w:val="decimal"/>
      <w:lvlText w:val="%4."/>
      <w:lvlJc w:val="left"/>
      <w:pPr>
        <w:ind w:left="3870" w:hanging="360"/>
      </w:pPr>
    </w:lvl>
    <w:lvl w:ilvl="4" w:tplc="34090019" w:tentative="1">
      <w:start w:val="1"/>
      <w:numFmt w:val="lowerLetter"/>
      <w:lvlText w:val="%5."/>
      <w:lvlJc w:val="left"/>
      <w:pPr>
        <w:ind w:left="4590" w:hanging="360"/>
      </w:pPr>
    </w:lvl>
    <w:lvl w:ilvl="5" w:tplc="3409001B" w:tentative="1">
      <w:start w:val="1"/>
      <w:numFmt w:val="lowerRoman"/>
      <w:lvlText w:val="%6."/>
      <w:lvlJc w:val="right"/>
      <w:pPr>
        <w:ind w:left="5310" w:hanging="180"/>
      </w:pPr>
    </w:lvl>
    <w:lvl w:ilvl="6" w:tplc="3409000F" w:tentative="1">
      <w:start w:val="1"/>
      <w:numFmt w:val="decimal"/>
      <w:lvlText w:val="%7."/>
      <w:lvlJc w:val="left"/>
      <w:pPr>
        <w:ind w:left="6030" w:hanging="360"/>
      </w:pPr>
    </w:lvl>
    <w:lvl w:ilvl="7" w:tplc="34090019" w:tentative="1">
      <w:start w:val="1"/>
      <w:numFmt w:val="lowerLetter"/>
      <w:lvlText w:val="%8."/>
      <w:lvlJc w:val="left"/>
      <w:pPr>
        <w:ind w:left="6750" w:hanging="360"/>
      </w:pPr>
    </w:lvl>
    <w:lvl w:ilvl="8" w:tplc="3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" w15:restartNumberingAfterBreak="0">
    <w:nsid w:val="71ED6A21"/>
    <w:multiLevelType w:val="multilevel"/>
    <w:tmpl w:val="607A981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756893">
    <w:abstractNumId w:val="2"/>
  </w:num>
  <w:num w:numId="2" w16cid:durableId="949625554">
    <w:abstractNumId w:val="1"/>
  </w:num>
  <w:num w:numId="3" w16cid:durableId="753866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A3MTSxNLA0NjdX0lEKTi0uzszPAykwqgUAnzEF7SwAAAA="/>
  </w:docVars>
  <w:rsids>
    <w:rsidRoot w:val="00B56093"/>
    <w:rsid w:val="00034E5E"/>
    <w:rsid w:val="00094AE9"/>
    <w:rsid w:val="000B1C19"/>
    <w:rsid w:val="000D71D3"/>
    <w:rsid w:val="0014465A"/>
    <w:rsid w:val="00194C6A"/>
    <w:rsid w:val="001A1F0A"/>
    <w:rsid w:val="001B2BED"/>
    <w:rsid w:val="002E440B"/>
    <w:rsid w:val="003F5659"/>
    <w:rsid w:val="003F5B54"/>
    <w:rsid w:val="004360F8"/>
    <w:rsid w:val="004505AA"/>
    <w:rsid w:val="00502F0D"/>
    <w:rsid w:val="00561A4D"/>
    <w:rsid w:val="005A54E3"/>
    <w:rsid w:val="005B33E1"/>
    <w:rsid w:val="005C47F6"/>
    <w:rsid w:val="005E34BF"/>
    <w:rsid w:val="006631D6"/>
    <w:rsid w:val="006C2B79"/>
    <w:rsid w:val="00757DE3"/>
    <w:rsid w:val="00792EB6"/>
    <w:rsid w:val="007D35E6"/>
    <w:rsid w:val="00854E60"/>
    <w:rsid w:val="008D57F1"/>
    <w:rsid w:val="00947C02"/>
    <w:rsid w:val="00970E72"/>
    <w:rsid w:val="009A422C"/>
    <w:rsid w:val="009D3BCC"/>
    <w:rsid w:val="009D7D44"/>
    <w:rsid w:val="009F269A"/>
    <w:rsid w:val="00A313DE"/>
    <w:rsid w:val="00A83B2E"/>
    <w:rsid w:val="00AC2F4B"/>
    <w:rsid w:val="00AF4D40"/>
    <w:rsid w:val="00B33973"/>
    <w:rsid w:val="00B56093"/>
    <w:rsid w:val="00B8138C"/>
    <w:rsid w:val="00B8176B"/>
    <w:rsid w:val="00B8210A"/>
    <w:rsid w:val="00B82D99"/>
    <w:rsid w:val="00BB1567"/>
    <w:rsid w:val="00D2467C"/>
    <w:rsid w:val="00D565F1"/>
    <w:rsid w:val="00DB37B0"/>
    <w:rsid w:val="00DE5D70"/>
    <w:rsid w:val="00E368D2"/>
    <w:rsid w:val="00EE50AD"/>
    <w:rsid w:val="00EF32E0"/>
    <w:rsid w:val="00F075A6"/>
    <w:rsid w:val="00F22A63"/>
    <w:rsid w:val="00F57873"/>
    <w:rsid w:val="00F91295"/>
    <w:rsid w:val="00FC0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4B371"/>
  <w15:docId w15:val="{4E986E78-0DBA-4C44-9426-2F100781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A7C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1F3853"/>
    <w:pPr>
      <w:spacing w:line="276" w:lineRule="auto"/>
      <w:ind w:left="720"/>
    </w:pPr>
    <w:rPr>
      <w:rFonts w:ascii="Calibri" w:hAnsi="Calibri" w:cs="Calibri"/>
      <w:sz w:val="22"/>
      <w:szCs w:val="22"/>
    </w:rPr>
  </w:style>
  <w:style w:type="character" w:styleId="Emphasis">
    <w:name w:val="Emphasis"/>
    <w:uiPriority w:val="99"/>
    <w:qFormat/>
    <w:rsid w:val="00937FB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937F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937FB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2E4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UraaTShmawJf4L73ErHFfkQFrzA==">AMUW2mV5nqiaMKGJ6jpvZfpApSj5lmvzfXPnW62XKVv+hHISDhMXSJJBIc/HaD3+/wtK7ElE0DsLJBdpN7gwICUBVEFdvHyL0hJjpSv2RV7GbnFD3eXSk5/GxpQEMe1EGidybAPEZj3d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335fdb-a056-456d-a3da-cd46eef6841c" xsi:nil="true"/>
    <lcf76f155ced4ddcb4097134ff3c332f xmlns="563f0444-2d1d-4afa-9ba1-2f3d9b3ca05d">
      <Terms xmlns="http://schemas.microsoft.com/office/infopath/2007/PartnerControls"/>
    </lcf76f155ced4ddcb4097134ff3c332f>
    <MSIDPersonnel xmlns="563f0444-2d1d-4afa-9ba1-2f3d9b3ca05d">
      <UserInfo>
        <DisplayName/>
        <AccountId xsi:nil="true"/>
        <AccountType/>
      </UserInfo>
    </MSIDPersonnel>
    <NOTES_x002f_TASKS xmlns="563f0444-2d1d-4afa-9ba1-2f3d9b3ca05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D9301774E640AAC27BC2374810DD" ma:contentTypeVersion="17" ma:contentTypeDescription="Create a new document." ma:contentTypeScope="" ma:versionID="c4776d8382819838048f6c2c71244980">
  <xsd:schema xmlns:xsd="http://www.w3.org/2001/XMLSchema" xmlns:xs="http://www.w3.org/2001/XMLSchema" xmlns:p="http://schemas.microsoft.com/office/2006/metadata/properties" xmlns:ns2="563f0444-2d1d-4afa-9ba1-2f3d9b3ca05d" xmlns:ns3="06335fdb-a056-456d-a3da-cd46eef6841c" targetNamespace="http://schemas.microsoft.com/office/2006/metadata/properties" ma:root="true" ma:fieldsID="88da83d81b3a21d8d04139b32702b98f" ns2:_="" ns3:_="">
    <xsd:import namespace="563f0444-2d1d-4afa-9ba1-2f3d9b3ca05d"/>
    <xsd:import namespace="06335fdb-a056-456d-a3da-cd46eef68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SIDPersonnel" minOccurs="0"/>
                <xsd:element ref="ns2:NOTES_x002f_TAS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f0444-2d1d-4afa-9ba1-2f3d9b3ca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081d5b0-cfc3-4e74-9570-6d6f4e4e3d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SIDPersonnel" ma:index="23" nillable="true" ma:displayName="Assigned MSID Personnel" ma:format="Dropdown" ma:list="UserInfo" ma:SharePointGroup="0" ma:internalName="MSIDPersonnel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_x002f_TASKS" ma:index="24" nillable="true" ma:displayName="NOTES/TASKS" ma:format="Dropdown" ma:internalName="NOTES_x002f_TASK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35fdb-a056-456d-a3da-cd46eef68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384287-4254-4bec-a75f-a1d5d183e28b}" ma:internalName="TaxCatchAll" ma:showField="CatchAllData" ma:web="06335fdb-a056-456d-a3da-cd46eef684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7903AFE-18C7-4E8B-B440-8E6D2493C8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352DA2-9C9D-4D1D-BC65-F791A4E4A748}">
  <ds:schemaRefs>
    <ds:schemaRef ds:uri="http://schemas.microsoft.com/office/2006/metadata/properties"/>
    <ds:schemaRef ds:uri="http://schemas.microsoft.com/office/infopath/2007/PartnerControls"/>
    <ds:schemaRef ds:uri="06335fdb-a056-456d-a3da-cd46eef6841c"/>
    <ds:schemaRef ds:uri="563f0444-2d1d-4afa-9ba1-2f3d9b3ca05d"/>
  </ds:schemaRefs>
</ds:datastoreItem>
</file>

<file path=customXml/itemProps4.xml><?xml version="1.0" encoding="utf-8"?>
<ds:datastoreItem xmlns:ds="http://schemas.openxmlformats.org/officeDocument/2006/customXml" ds:itemID="{F7671290-EED5-4E18-9F19-CE4C231B764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F772B02-2B52-4F56-BF72-5CA0C6E83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3f0444-2d1d-4afa-9ba1-2f3d9b3ca05d"/>
    <ds:schemaRef ds:uri="06335fdb-a056-456d-a3da-cd46eef68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1</Words>
  <Characters>1826</Characters>
  <Application>Microsoft Office Word</Application>
  <DocSecurity>0</DocSecurity>
  <Lines>7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A</dc:creator>
  <cp:lastModifiedBy>Melanie A. Quilantang</cp:lastModifiedBy>
  <cp:revision>2</cp:revision>
  <cp:lastPrinted>2021-06-10T06:26:00Z</cp:lastPrinted>
  <dcterms:created xsi:type="dcterms:W3CDTF">2026-07-02T01:03:00Z</dcterms:created>
  <dcterms:modified xsi:type="dcterms:W3CDTF">2026-07-02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a463eb7da9b8db09375221c010251fa1ff6e93f990d52220303355ff394a53</vt:lpwstr>
  </property>
  <property fmtid="{D5CDD505-2E9C-101B-9397-08002B2CF9AE}" pid="3" name="ContentTypeId">
    <vt:lpwstr>0x01010037AED9301774E640AAC27BC2374810DD</vt:lpwstr>
  </property>
  <property fmtid="{D5CDD505-2E9C-101B-9397-08002B2CF9AE}" pid="4" name="MediaServiceImageTags">
    <vt:lpwstr/>
  </property>
</Properties>
</file>